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27CCEF9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EA7EEA">
        <w:rPr>
          <w:rFonts w:ascii="Calibri" w:hAnsi="Calibri" w:cs="Calibri"/>
          <w:bCs/>
        </w:rPr>
        <w:t>4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DE6418">
        <w:rPr>
          <w:rFonts w:ascii="Calibri" w:hAnsi="Calibri" w:cs="Calibri"/>
          <w:bCs/>
        </w:rPr>
        <w:t>2</w:t>
      </w:r>
      <w:r w:rsidR="00EA7EEA">
        <w:rPr>
          <w:rFonts w:ascii="Calibri" w:hAnsi="Calibri" w:cs="Calibri"/>
          <w:bCs/>
        </w:rPr>
        <w:t>7</w:t>
      </w:r>
      <w:r w:rsidR="00994586" w:rsidRPr="00CE7E39">
        <w:rPr>
          <w:rFonts w:ascii="Calibri" w:hAnsi="Calibri" w:cs="Calibri"/>
          <w:bCs/>
        </w:rPr>
        <w:t>/0</w:t>
      </w:r>
      <w:r w:rsidR="00A1481F">
        <w:rPr>
          <w:rFonts w:ascii="Calibri" w:hAnsi="Calibri" w:cs="Calibri"/>
          <w:bCs/>
        </w:rPr>
        <w:t>3</w:t>
      </w:r>
      <w:r w:rsidR="00994586" w:rsidRPr="00CE7E39">
        <w:rPr>
          <w:rFonts w:ascii="Calibri" w:hAnsi="Calibri" w:cs="Calibri"/>
          <w:bCs/>
        </w:rPr>
        <w:t>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59AD93A7" w:rsidR="00060C0A" w:rsidRPr="00CE7E39" w:rsidRDefault="00B41345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623360AD">
                <wp:simplePos x="0" y="0"/>
                <wp:positionH relativeFrom="column">
                  <wp:posOffset>-53340</wp:posOffset>
                </wp:positionH>
                <wp:positionV relativeFrom="paragraph">
                  <wp:posOffset>217170</wp:posOffset>
                </wp:positionV>
                <wp:extent cx="6261735" cy="3362325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735" cy="3362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41CEB" w14:textId="0B8A9BC4" w:rsidR="00AE6EC5" w:rsidRDefault="003E0C9B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A lot of progress was gained this week within the Lua language merged with Vectron API. This week I familiarised myself by calling methods I created from a separate class to my solution, </w:t>
                            </w:r>
                            <w:r w:rsidR="00741391">
                              <w:rPr>
                                <w:rFonts w:asciiTheme="majorHAnsi" w:hAnsiTheme="majorHAnsi" w:cstheme="majorHAnsi"/>
                              </w:rPr>
                              <w:t xml:space="preserve">also known as </w:t>
                            </w:r>
                            <w:r w:rsidR="00741391" w:rsidRPr="00397385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‘Scoping’</w:t>
                            </w:r>
                            <w:r w:rsidR="00741391">
                              <w:rPr>
                                <w:rFonts w:asciiTheme="majorHAnsi" w:hAnsiTheme="majorHAnsi" w:cstheme="majorHAnsi"/>
                              </w:rPr>
                              <w:t xml:space="preserve">, which is one of the </w:t>
                            </w:r>
                            <w:r w:rsidR="00397385">
                              <w:rPr>
                                <w:rFonts w:asciiTheme="majorHAnsi" w:hAnsiTheme="majorHAnsi" w:cstheme="majorHAnsi"/>
                              </w:rPr>
                              <w:t xml:space="preserve">key </w:t>
                            </w:r>
                            <w:r w:rsidR="00A65438">
                              <w:rPr>
                                <w:rFonts w:asciiTheme="majorHAnsi" w:hAnsiTheme="majorHAnsi" w:cstheme="majorHAnsi"/>
                              </w:rPr>
                              <w:t>techniques</w:t>
                            </w:r>
                            <w:r w:rsidR="006E7F67">
                              <w:rPr>
                                <w:rFonts w:asciiTheme="majorHAnsi" w:hAnsiTheme="majorHAnsi" w:cstheme="majorHAnsi"/>
                              </w:rPr>
                              <w:t xml:space="preserve"> I learned in</w:t>
                            </w:r>
                            <w:r w:rsidR="006A7A78">
                              <w:rPr>
                                <w:rFonts w:asciiTheme="majorHAnsi" w:hAnsiTheme="majorHAnsi" w:cstheme="majorHAnsi"/>
                              </w:rPr>
                              <w:t xml:space="preserve"> my visual programming module from</w:t>
                            </w:r>
                            <w:r w:rsidR="006E7F67">
                              <w:rPr>
                                <w:rFonts w:asciiTheme="majorHAnsi" w:hAnsiTheme="majorHAnsi" w:cstheme="majorHAnsi"/>
                              </w:rPr>
                              <w:t xml:space="preserve"> my course</w:t>
                            </w:r>
                            <w:r w:rsidR="00D7665F">
                              <w:rPr>
                                <w:rFonts w:asciiTheme="majorHAnsi" w:hAnsiTheme="majorHAnsi" w:cstheme="majorHAnsi"/>
                              </w:rPr>
                              <w:t>. T</w:t>
                            </w:r>
                            <w:r w:rsidR="00582E95">
                              <w:rPr>
                                <w:rFonts w:asciiTheme="majorHAnsi" w:hAnsiTheme="majorHAnsi" w:cstheme="majorHAnsi"/>
                              </w:rPr>
                              <w:t>his is</w:t>
                            </w:r>
                            <w:r w:rsidR="00397385">
                              <w:rPr>
                                <w:rFonts w:asciiTheme="majorHAnsi" w:hAnsiTheme="majorHAnsi" w:cstheme="majorHAnsi"/>
                              </w:rPr>
                              <w:t xml:space="preserve"> required</w:t>
                            </w:r>
                            <w:r w:rsidR="003A204E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495B64">
                              <w:rPr>
                                <w:rFonts w:asciiTheme="majorHAnsi" w:hAnsiTheme="majorHAnsi" w:cstheme="majorHAnsi"/>
                              </w:rPr>
                              <w:t xml:space="preserve">for your code to work efficiently without any </w:t>
                            </w:r>
                            <w:r w:rsidR="00495B64" w:rsidRPr="0039738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‘nil errors’</w:t>
                            </w:r>
                            <w:r w:rsidR="0039738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 </w:t>
                            </w:r>
                            <w:r w:rsidR="00397385">
                              <w:rPr>
                                <w:rFonts w:asciiTheme="majorHAnsi" w:hAnsiTheme="majorHAnsi" w:cstheme="majorHAnsi"/>
                              </w:rPr>
                              <w:t>when calling methods</w:t>
                            </w:r>
                            <w:r w:rsidR="00495B64">
                              <w:rPr>
                                <w:rFonts w:asciiTheme="majorHAnsi" w:hAnsiTheme="majorHAnsi" w:cstheme="majorHAnsi"/>
                              </w:rPr>
                              <w:t>. T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his class with all my methods can also be called</w:t>
                            </w:r>
                            <w:r w:rsidR="00E9609F">
                              <w:rPr>
                                <w:rFonts w:asciiTheme="majorHAnsi" w:hAnsiTheme="majorHAnsi" w:cstheme="majorHAnsi"/>
                              </w:rPr>
                              <w:t xml:space="preserve">/Imported and used </w:t>
                            </w:r>
                            <w:r w:rsidR="00E626CC">
                              <w:rPr>
                                <w:rFonts w:asciiTheme="majorHAnsi" w:hAnsiTheme="majorHAnsi" w:cstheme="majorHAnsi"/>
                              </w:rPr>
                              <w:t>simultaneously</w:t>
                            </w:r>
                            <w:r w:rsidR="00453D9F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E9609F">
                              <w:rPr>
                                <w:rFonts w:asciiTheme="majorHAnsi" w:hAnsiTheme="majorHAnsi" w:cstheme="majorHAnsi"/>
                              </w:rPr>
                              <w:t xml:space="preserve">without having to </w:t>
                            </w:r>
                            <w:r w:rsidR="00902DDF">
                              <w:rPr>
                                <w:rFonts w:asciiTheme="majorHAnsi" w:hAnsiTheme="majorHAnsi" w:cstheme="majorHAnsi"/>
                              </w:rPr>
                              <w:t>re-write</w:t>
                            </w:r>
                            <w:r w:rsidR="00E9609F">
                              <w:rPr>
                                <w:rFonts w:asciiTheme="majorHAnsi" w:hAnsiTheme="majorHAnsi" w:cstheme="majorHAnsi"/>
                              </w:rPr>
                              <w:t xml:space="preserve"> any of that code</w:t>
                            </w:r>
                            <w:r w:rsidR="00DB75DD">
                              <w:rPr>
                                <w:rFonts w:asciiTheme="majorHAnsi" w:hAnsiTheme="majorHAnsi" w:cstheme="majorHAnsi"/>
                              </w:rPr>
                              <w:t>. T</w:t>
                            </w:r>
                            <w:r w:rsidR="00E9609F">
                              <w:rPr>
                                <w:rFonts w:asciiTheme="majorHAnsi" w:hAnsiTheme="majorHAnsi" w:cstheme="majorHAnsi"/>
                              </w:rPr>
                              <w:t xml:space="preserve">his is called </w:t>
                            </w:r>
                            <w:r w:rsidR="00E9609F" w:rsidRPr="00902DDF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‘Encapsulatio</w:t>
                            </w:r>
                            <w:r w:rsidR="00F46C21" w:rsidRPr="00902DDF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n’</w:t>
                            </w:r>
                            <w:r w:rsidR="00DB75DD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582E95">
                              <w:rPr>
                                <w:rFonts w:asciiTheme="majorHAnsi" w:hAnsiTheme="majorHAnsi" w:cstheme="majorHAnsi"/>
                              </w:rPr>
                              <w:t xml:space="preserve">which </w:t>
                            </w:r>
                            <w:r w:rsidR="00D7665F">
                              <w:rPr>
                                <w:rFonts w:asciiTheme="majorHAnsi" w:hAnsiTheme="majorHAnsi" w:cstheme="majorHAnsi"/>
                              </w:rPr>
                              <w:t>I also learned within my course</w:t>
                            </w:r>
                            <w:r w:rsidR="00DB75DD">
                              <w:rPr>
                                <w:rFonts w:asciiTheme="majorHAnsi" w:hAnsiTheme="majorHAnsi" w:cstheme="majorHAnsi"/>
                              </w:rPr>
                              <w:t xml:space="preserve"> and now using it within the </w:t>
                            </w:r>
                            <w:r w:rsidR="00120FDD">
                              <w:rPr>
                                <w:rFonts w:asciiTheme="majorHAnsi" w:hAnsiTheme="majorHAnsi" w:cstheme="majorHAnsi"/>
                              </w:rPr>
                              <w:t>workplace (You can see this noted code Page 2)</w:t>
                            </w:r>
                            <w:r w:rsidR="00DB75DD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 w:rsidR="00CC1183">
                              <w:rPr>
                                <w:rFonts w:asciiTheme="majorHAnsi" w:hAnsiTheme="majorHAnsi" w:cstheme="majorHAnsi"/>
                              </w:rPr>
                              <w:t xml:space="preserve"> Another key skill learned this week was creating a new script and adding it to the Vectron Till Systems </w:t>
                            </w:r>
                            <w:r w:rsidR="00CC1183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Script Directory</w:t>
                            </w:r>
                            <w:r w:rsidR="00120FDD">
                              <w:rPr>
                                <w:rFonts w:asciiTheme="majorHAnsi" w:hAnsiTheme="majorHAnsi" w:cstheme="majorHAnsi"/>
                              </w:rPr>
                              <w:t xml:space="preserve">, this gave me a proper insight on how the Vectron scripts </w:t>
                            </w:r>
                            <w:r w:rsidR="00680014">
                              <w:rPr>
                                <w:rFonts w:asciiTheme="majorHAnsi" w:hAnsiTheme="majorHAnsi" w:cstheme="majorHAnsi"/>
                              </w:rPr>
                              <w:t>function and how the interact with the user</w:t>
                            </w:r>
                            <w:r w:rsidR="00E16592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 w:rsidR="00902DDF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A32223">
                              <w:rPr>
                                <w:rFonts w:asciiTheme="majorHAnsi" w:hAnsiTheme="majorHAnsi" w:cstheme="majorHAnsi"/>
                              </w:rPr>
                              <w:t>At first I did struggle with this task, however</w:t>
                            </w:r>
                            <w:r w:rsidR="00FA48B4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r w:rsidR="00FA48B4" w:rsidRPr="008E29F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“</w:t>
                            </w:r>
                            <w:r w:rsidR="00FA48B4" w:rsidRPr="008E29F5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hyperlink r:id="rId7" w:history="1">
                              <w:r w:rsidR="00FA48B4" w:rsidRPr="008E29F5">
                                <w:rPr>
                                  <w:rStyle w:val="Hyperlink"/>
                                  <w:rFonts w:asciiTheme="majorHAnsi" w:hAnsiTheme="majorHAnsi" w:cstheme="majorHAnsi"/>
                                  <w:i/>
                                  <w:iCs/>
                                  <w:color w:val="333333"/>
                                  <w:u w:val="none"/>
                                  <w:shd w:val="clear" w:color="auto" w:fill="FFFFFF"/>
                                </w:rPr>
                                <w:t xml:space="preserve">Practice makes perfect. After a long time of practicing, our work will become natural, </w:t>
                              </w:r>
                              <w:r w:rsidR="00FA48B4" w:rsidRPr="008E29F5">
                                <w:rPr>
                                  <w:rStyle w:val="Hyperlink"/>
                                  <w:rFonts w:asciiTheme="majorHAnsi" w:hAnsiTheme="majorHAnsi" w:cstheme="majorHAnsi"/>
                                  <w:i/>
                                  <w:iCs/>
                                  <w:color w:val="333333"/>
                                  <w:u w:val="none"/>
                                  <w:shd w:val="clear" w:color="auto" w:fill="FFFFFF"/>
                                </w:rPr>
                                <w:t>skill full</w:t>
                              </w:r>
                              <w:r w:rsidR="00FA48B4" w:rsidRPr="008E29F5">
                                <w:rPr>
                                  <w:rStyle w:val="Hyperlink"/>
                                  <w:rFonts w:asciiTheme="majorHAnsi" w:hAnsiTheme="majorHAnsi" w:cstheme="majorHAnsi"/>
                                  <w:i/>
                                  <w:iCs/>
                                  <w:color w:val="333333"/>
                                  <w:u w:val="none"/>
                                  <w:shd w:val="clear" w:color="auto" w:fill="FFFFFF"/>
                                </w:rPr>
                                <w:t>, swift, and steady.</w:t>
                              </w:r>
                            </w:hyperlink>
                            <w:r w:rsidR="00FA48B4" w:rsidRPr="008E29F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”</w:t>
                            </w:r>
                            <w:r w:rsidR="008E29F5" w:rsidRPr="008E29F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[Bruce Lee 2017]</w:t>
                            </w:r>
                            <w:r w:rsidR="008E29F5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.</w:t>
                            </w:r>
                          </w:p>
                          <w:p w14:paraId="177F7449" w14:textId="0F9CCF31" w:rsidR="00AE6EC5" w:rsidRDefault="00AE6EC5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DC546E6" w14:textId="7FE51EF0" w:rsidR="00AE6EC5" w:rsidRPr="00CC1183" w:rsidRDefault="00AE6EC5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Bruce Lee (2017)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Practice makes perfect, 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Available at: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u w:val="single"/>
                                <w:shd w:val="clear" w:color="auto" w:fill="FFFFFF"/>
                              </w:rPr>
                              <w:t>https://www.azquotes.com/quotes/topics/practice-makes-perfect.html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 (Accessed: 27/03/2020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17.1pt;width:493.05pt;height:264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QhEEwIAAAAEAAAOAAAAZHJzL2Uyb0RvYy54bWysU9tuGyEQfa/Uf0C81+tdX5KsjKM0aapK&#10;6UVK+gGYZb2owFDA3nW/PgPrOFb6VnUfVsAMZ845M6yuB6PJXvqgwDJaTqaUSCugUXbL6M+n+w+X&#10;lITIbcM1WMnoQQZ6vX7/btW7WlbQgW6kJwhiQ907RrsYXV0UQXTS8DABJy0GW/CGR9z6bdF43iO6&#10;0UU1nS6LHnzjPAgZAp7ejUG6zvhtK0X83rZBRqIZRW4x/33+b9K/WK94vfXcdUocafB/YGG4slj0&#10;BHXHIyc7r/6CMkp4CNDGiQBTQNsqIbMGVFNO36h57LiTWQuaE9zJpvD/YMW3/Q9PVMPojBLLDbbo&#10;SQ6RfISBlItkT+9CjVmPDvPigOfY5iw1uAcQvwKxcNtxu5U33kPfSd4gvTLdLM6ujjghgWz6r9Bg&#10;Hb6LkIGG1pvkHbpBEB3bdDi1JnEReLisluXFbEGJwNhstqxmVWZX8PrluvMhfpZgSFow6rH3GZ7v&#10;H0JMdHj9kpKqWbhXWuf+a0t6Rq8WCPkmYlTE8dTKMHo5Td84MEnlJ9vky5ErPa6xgLZH2UnpqDkO&#10;mwETkxcbaA5ogIdxDPHZ4KID/4eSHkeQ0fB7x72kRH+xaOJVOZ+nmc2b+eKiwo0/j2zOI9wKhGI0&#10;UjIub+M45zvn1bbDSmPbLNyg8a3KlryyOvLGMctOHZ9EmuPzfc56fbjrZwAAAP//AwBQSwMEFAAG&#10;AAgAAAAhALcXYkXfAAAACQEAAA8AAABkcnMvZG93bnJldi54bWxMj0FPwkAUhO8m/IfNM/EGu0Kh&#10;UPtKjMarRkATb0v30TZ03zbdhdZ/73rS42QmM9/k29G24kq9bxwj3M8UCOLSmYYrhMP+ZboG4YNm&#10;o1vHhPBNHrbF5CbXmXEDv9N1FyoRS9hnGqEOocuk9GVNVvuZ64ijd3K91SHKvpKm10Mst62cK7WS&#10;VjccF2rd0VNN5Xl3sQgfr6evz0S9Vc922Q1uVJLtRiLe3Y6PDyACjeEvDL/4ER2KyHR0FzZetAjT&#10;dRKTCItkDiL6mzRNQRwRlqtFCrLI5f8HxQ8AAAD//wMAUEsBAi0AFAAGAAgAAAAhALaDOJL+AAAA&#10;4QEAABMAAAAAAAAAAAAAAAAAAAAAAFtDb250ZW50X1R5cGVzXS54bWxQSwECLQAUAAYACAAAACEA&#10;OP0h/9YAAACUAQAACwAAAAAAAAAAAAAAAAAvAQAAX3JlbHMvLnJlbHNQSwECLQAUAAYACAAAACEA&#10;iVUIRBMCAAAABAAADgAAAAAAAAAAAAAAAAAuAgAAZHJzL2Uyb0RvYy54bWxQSwECLQAUAAYACAAA&#10;ACEAtxdiRd8AAAAJAQAADwAAAAAAAAAAAAAAAABtBAAAZHJzL2Rvd25yZXYueG1sUEsFBgAAAAAE&#10;AAQA8wAAAHkFAAAAAA==&#10;" filled="f" stroked="f">
                <v:textbox>
                  <w:txbxContent>
                    <w:p w14:paraId="01741CEB" w14:textId="0B8A9BC4" w:rsidR="00AE6EC5" w:rsidRDefault="003E0C9B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A lot of progress was gained this week within the Lua language merged with Vectron API. This week I familiarised myself by calling methods I created from a separate class to my solution, </w:t>
                      </w:r>
                      <w:r w:rsidR="00741391">
                        <w:rPr>
                          <w:rFonts w:asciiTheme="majorHAnsi" w:hAnsiTheme="majorHAnsi" w:cstheme="majorHAnsi"/>
                        </w:rPr>
                        <w:t xml:space="preserve">also known as </w:t>
                      </w:r>
                      <w:r w:rsidR="00741391" w:rsidRPr="00397385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‘Scoping’</w:t>
                      </w:r>
                      <w:r w:rsidR="00741391">
                        <w:rPr>
                          <w:rFonts w:asciiTheme="majorHAnsi" w:hAnsiTheme="majorHAnsi" w:cstheme="majorHAnsi"/>
                        </w:rPr>
                        <w:t xml:space="preserve">, which is one of the </w:t>
                      </w:r>
                      <w:r w:rsidR="00397385">
                        <w:rPr>
                          <w:rFonts w:asciiTheme="majorHAnsi" w:hAnsiTheme="majorHAnsi" w:cstheme="majorHAnsi"/>
                        </w:rPr>
                        <w:t xml:space="preserve">key </w:t>
                      </w:r>
                      <w:r w:rsidR="00A65438">
                        <w:rPr>
                          <w:rFonts w:asciiTheme="majorHAnsi" w:hAnsiTheme="majorHAnsi" w:cstheme="majorHAnsi"/>
                        </w:rPr>
                        <w:t>techniques</w:t>
                      </w:r>
                      <w:r w:rsidR="006E7F67">
                        <w:rPr>
                          <w:rFonts w:asciiTheme="majorHAnsi" w:hAnsiTheme="majorHAnsi" w:cstheme="majorHAnsi"/>
                        </w:rPr>
                        <w:t xml:space="preserve"> I learned in</w:t>
                      </w:r>
                      <w:r w:rsidR="006A7A78">
                        <w:rPr>
                          <w:rFonts w:asciiTheme="majorHAnsi" w:hAnsiTheme="majorHAnsi" w:cstheme="majorHAnsi"/>
                        </w:rPr>
                        <w:t xml:space="preserve"> my visual programming module from</w:t>
                      </w:r>
                      <w:r w:rsidR="006E7F67">
                        <w:rPr>
                          <w:rFonts w:asciiTheme="majorHAnsi" w:hAnsiTheme="majorHAnsi" w:cstheme="majorHAnsi"/>
                        </w:rPr>
                        <w:t xml:space="preserve"> my course</w:t>
                      </w:r>
                      <w:r w:rsidR="00D7665F">
                        <w:rPr>
                          <w:rFonts w:asciiTheme="majorHAnsi" w:hAnsiTheme="majorHAnsi" w:cstheme="majorHAnsi"/>
                        </w:rPr>
                        <w:t>. T</w:t>
                      </w:r>
                      <w:r w:rsidR="00582E95">
                        <w:rPr>
                          <w:rFonts w:asciiTheme="majorHAnsi" w:hAnsiTheme="majorHAnsi" w:cstheme="majorHAnsi"/>
                        </w:rPr>
                        <w:t>his is</w:t>
                      </w:r>
                      <w:r w:rsidR="00397385">
                        <w:rPr>
                          <w:rFonts w:asciiTheme="majorHAnsi" w:hAnsiTheme="majorHAnsi" w:cstheme="majorHAnsi"/>
                        </w:rPr>
                        <w:t xml:space="preserve"> required</w:t>
                      </w:r>
                      <w:r w:rsidR="003A204E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495B64">
                        <w:rPr>
                          <w:rFonts w:asciiTheme="majorHAnsi" w:hAnsiTheme="majorHAnsi" w:cstheme="majorHAnsi"/>
                        </w:rPr>
                        <w:t xml:space="preserve">for your code to work efficiently without any </w:t>
                      </w:r>
                      <w:r w:rsidR="00495B64" w:rsidRPr="00397385">
                        <w:rPr>
                          <w:rFonts w:asciiTheme="majorHAnsi" w:hAnsiTheme="majorHAnsi" w:cstheme="majorHAnsi"/>
                          <w:i/>
                          <w:iCs/>
                        </w:rPr>
                        <w:t>‘nil errors’</w:t>
                      </w:r>
                      <w:r w:rsidR="00397385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 </w:t>
                      </w:r>
                      <w:r w:rsidR="00397385">
                        <w:rPr>
                          <w:rFonts w:asciiTheme="majorHAnsi" w:hAnsiTheme="majorHAnsi" w:cstheme="majorHAnsi"/>
                        </w:rPr>
                        <w:t>when calling methods</w:t>
                      </w:r>
                      <w:r w:rsidR="00495B64">
                        <w:rPr>
                          <w:rFonts w:asciiTheme="majorHAnsi" w:hAnsiTheme="majorHAnsi" w:cstheme="majorHAnsi"/>
                        </w:rPr>
                        <w:t>. T</w:t>
                      </w:r>
                      <w:r>
                        <w:rPr>
                          <w:rFonts w:asciiTheme="majorHAnsi" w:hAnsiTheme="majorHAnsi" w:cstheme="majorHAnsi"/>
                        </w:rPr>
                        <w:t>his class with all my methods can also be called</w:t>
                      </w:r>
                      <w:r w:rsidR="00E9609F">
                        <w:rPr>
                          <w:rFonts w:asciiTheme="majorHAnsi" w:hAnsiTheme="majorHAnsi" w:cstheme="majorHAnsi"/>
                        </w:rPr>
                        <w:t xml:space="preserve">/Imported and used </w:t>
                      </w:r>
                      <w:r w:rsidR="00E626CC">
                        <w:rPr>
                          <w:rFonts w:asciiTheme="majorHAnsi" w:hAnsiTheme="majorHAnsi" w:cstheme="majorHAnsi"/>
                        </w:rPr>
                        <w:t>simultaneously</w:t>
                      </w:r>
                      <w:r w:rsidR="00453D9F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E9609F">
                        <w:rPr>
                          <w:rFonts w:asciiTheme="majorHAnsi" w:hAnsiTheme="majorHAnsi" w:cstheme="majorHAnsi"/>
                        </w:rPr>
                        <w:t xml:space="preserve">without having to </w:t>
                      </w:r>
                      <w:r w:rsidR="00902DDF">
                        <w:rPr>
                          <w:rFonts w:asciiTheme="majorHAnsi" w:hAnsiTheme="majorHAnsi" w:cstheme="majorHAnsi"/>
                        </w:rPr>
                        <w:t>re-write</w:t>
                      </w:r>
                      <w:r w:rsidR="00E9609F">
                        <w:rPr>
                          <w:rFonts w:asciiTheme="majorHAnsi" w:hAnsiTheme="majorHAnsi" w:cstheme="majorHAnsi"/>
                        </w:rPr>
                        <w:t xml:space="preserve"> any of that code</w:t>
                      </w:r>
                      <w:r w:rsidR="00DB75DD">
                        <w:rPr>
                          <w:rFonts w:asciiTheme="majorHAnsi" w:hAnsiTheme="majorHAnsi" w:cstheme="majorHAnsi"/>
                        </w:rPr>
                        <w:t>. T</w:t>
                      </w:r>
                      <w:r w:rsidR="00E9609F">
                        <w:rPr>
                          <w:rFonts w:asciiTheme="majorHAnsi" w:hAnsiTheme="majorHAnsi" w:cstheme="majorHAnsi"/>
                        </w:rPr>
                        <w:t xml:space="preserve">his is called </w:t>
                      </w:r>
                      <w:r w:rsidR="00E9609F" w:rsidRPr="00902DDF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‘Encapsulatio</w:t>
                      </w:r>
                      <w:r w:rsidR="00F46C21" w:rsidRPr="00902DDF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n’</w:t>
                      </w:r>
                      <w:r w:rsidR="00DB75DD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582E95">
                        <w:rPr>
                          <w:rFonts w:asciiTheme="majorHAnsi" w:hAnsiTheme="majorHAnsi" w:cstheme="majorHAnsi"/>
                        </w:rPr>
                        <w:t xml:space="preserve">which </w:t>
                      </w:r>
                      <w:r w:rsidR="00D7665F">
                        <w:rPr>
                          <w:rFonts w:asciiTheme="majorHAnsi" w:hAnsiTheme="majorHAnsi" w:cstheme="majorHAnsi"/>
                        </w:rPr>
                        <w:t>I also learned within my course</w:t>
                      </w:r>
                      <w:r w:rsidR="00DB75DD">
                        <w:rPr>
                          <w:rFonts w:asciiTheme="majorHAnsi" w:hAnsiTheme="majorHAnsi" w:cstheme="majorHAnsi"/>
                        </w:rPr>
                        <w:t xml:space="preserve"> and now using it within the </w:t>
                      </w:r>
                      <w:r w:rsidR="00120FDD">
                        <w:rPr>
                          <w:rFonts w:asciiTheme="majorHAnsi" w:hAnsiTheme="majorHAnsi" w:cstheme="majorHAnsi"/>
                        </w:rPr>
                        <w:t>workplace (You can see this noted code Page 2)</w:t>
                      </w:r>
                      <w:r w:rsidR="00DB75DD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="00CC1183">
                        <w:rPr>
                          <w:rFonts w:asciiTheme="majorHAnsi" w:hAnsiTheme="majorHAnsi" w:cstheme="majorHAnsi"/>
                        </w:rPr>
                        <w:t xml:space="preserve"> Another key skill learned this week was creating a new script and adding it to the Vectron Till Systems </w:t>
                      </w:r>
                      <w:r w:rsidR="00CC1183">
                        <w:rPr>
                          <w:rFonts w:asciiTheme="majorHAnsi" w:hAnsiTheme="majorHAnsi" w:cstheme="majorHAnsi"/>
                          <w:i/>
                          <w:iCs/>
                        </w:rPr>
                        <w:t>Script Directory</w:t>
                      </w:r>
                      <w:r w:rsidR="00120FDD">
                        <w:rPr>
                          <w:rFonts w:asciiTheme="majorHAnsi" w:hAnsiTheme="majorHAnsi" w:cstheme="majorHAnsi"/>
                        </w:rPr>
                        <w:t xml:space="preserve">, this gave me a proper insight on how the Vectron scripts </w:t>
                      </w:r>
                      <w:r w:rsidR="00680014">
                        <w:rPr>
                          <w:rFonts w:asciiTheme="majorHAnsi" w:hAnsiTheme="majorHAnsi" w:cstheme="majorHAnsi"/>
                        </w:rPr>
                        <w:t>function and how the interact with the user</w:t>
                      </w:r>
                      <w:r w:rsidR="00E16592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="00902DDF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A32223">
                        <w:rPr>
                          <w:rFonts w:asciiTheme="majorHAnsi" w:hAnsiTheme="majorHAnsi" w:cstheme="majorHAnsi"/>
                        </w:rPr>
                        <w:t>At first I did struggle with this task, however</w:t>
                      </w:r>
                      <w:r w:rsidR="00FA48B4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r w:rsidR="00FA48B4" w:rsidRPr="008E29F5">
                        <w:rPr>
                          <w:rFonts w:asciiTheme="majorHAnsi" w:hAnsiTheme="majorHAnsi" w:cstheme="majorHAnsi"/>
                          <w:i/>
                          <w:iCs/>
                        </w:rPr>
                        <w:t>“</w:t>
                      </w:r>
                      <w:r w:rsidR="00FA48B4" w:rsidRPr="008E29F5">
                        <w:rPr>
                          <w:i/>
                          <w:iCs/>
                        </w:rPr>
                        <w:t xml:space="preserve"> </w:t>
                      </w:r>
                      <w:hyperlink r:id="rId8" w:history="1">
                        <w:r w:rsidR="00FA48B4" w:rsidRPr="008E29F5">
                          <w:rPr>
                            <w:rStyle w:val="Hyperlink"/>
                            <w:rFonts w:asciiTheme="majorHAnsi" w:hAnsiTheme="majorHAnsi" w:cstheme="majorHAnsi"/>
                            <w:i/>
                            <w:iCs/>
                            <w:color w:val="333333"/>
                            <w:u w:val="none"/>
                            <w:shd w:val="clear" w:color="auto" w:fill="FFFFFF"/>
                          </w:rPr>
                          <w:t xml:space="preserve">Practice makes perfect. After a long time of practicing, our work will become natural, </w:t>
                        </w:r>
                        <w:r w:rsidR="00FA48B4" w:rsidRPr="008E29F5">
                          <w:rPr>
                            <w:rStyle w:val="Hyperlink"/>
                            <w:rFonts w:asciiTheme="majorHAnsi" w:hAnsiTheme="majorHAnsi" w:cstheme="majorHAnsi"/>
                            <w:i/>
                            <w:iCs/>
                            <w:color w:val="333333"/>
                            <w:u w:val="none"/>
                            <w:shd w:val="clear" w:color="auto" w:fill="FFFFFF"/>
                          </w:rPr>
                          <w:t>skill full</w:t>
                        </w:r>
                        <w:r w:rsidR="00FA48B4" w:rsidRPr="008E29F5">
                          <w:rPr>
                            <w:rStyle w:val="Hyperlink"/>
                            <w:rFonts w:asciiTheme="majorHAnsi" w:hAnsiTheme="majorHAnsi" w:cstheme="majorHAnsi"/>
                            <w:i/>
                            <w:iCs/>
                            <w:color w:val="333333"/>
                            <w:u w:val="none"/>
                            <w:shd w:val="clear" w:color="auto" w:fill="FFFFFF"/>
                          </w:rPr>
                          <w:t>, swift, and steady.</w:t>
                        </w:r>
                      </w:hyperlink>
                      <w:r w:rsidR="00FA48B4" w:rsidRPr="008E29F5">
                        <w:rPr>
                          <w:rFonts w:asciiTheme="majorHAnsi" w:hAnsiTheme="majorHAnsi" w:cstheme="majorHAnsi"/>
                          <w:i/>
                          <w:iCs/>
                        </w:rPr>
                        <w:t>”</w:t>
                      </w:r>
                      <w:r w:rsidR="008E29F5" w:rsidRPr="008E29F5">
                        <w:rPr>
                          <w:rFonts w:asciiTheme="majorHAnsi" w:hAnsiTheme="majorHAnsi" w:cstheme="majorHAnsi"/>
                          <w:i/>
                          <w:iCs/>
                        </w:rPr>
                        <w:t>[Bruce Lee 2017]</w:t>
                      </w:r>
                      <w:r w:rsidR="008E29F5">
                        <w:rPr>
                          <w:rFonts w:asciiTheme="majorHAnsi" w:hAnsiTheme="majorHAnsi" w:cstheme="majorHAnsi"/>
                          <w:i/>
                          <w:iCs/>
                        </w:rPr>
                        <w:t>.</w:t>
                      </w:r>
                    </w:p>
                    <w:p w14:paraId="177F7449" w14:textId="0F9CCF31" w:rsidR="00AE6EC5" w:rsidRDefault="00AE6EC5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DC546E6" w14:textId="7FE51EF0" w:rsidR="00AE6EC5" w:rsidRPr="00CC1183" w:rsidRDefault="00AE6EC5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Bruce Lee (2017)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Practice makes perfect, 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Available at: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u w:val="single"/>
                          <w:shd w:val="clear" w:color="auto" w:fill="FFFFFF"/>
                        </w:rPr>
                        <w:t>https://www.azquotes.com/quotes/topics/practice-makes-perfect.html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 (Accessed: 27/03/2020).</w:t>
                      </w:r>
                    </w:p>
                  </w:txbxContent>
                </v:textbox>
              </v:shape>
            </w:pict>
          </mc:Fallback>
        </mc:AlternateContent>
      </w:r>
      <w:r w:rsidR="00492421"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4A1318DC" w:rsidR="00CF20A1" w:rsidRPr="00744BBA" w:rsidRDefault="00CF20A1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77777777" w:rsidR="00CF20A1" w:rsidRPr="00744BBA" w:rsidRDefault="00CF20A1">
      <w:pPr>
        <w:rPr>
          <w:rFonts w:ascii="Arial" w:hAnsi="Arial" w:cs="Arial"/>
        </w:rPr>
      </w:pPr>
    </w:p>
    <w:p w14:paraId="240F0158" w14:textId="77777777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77777777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77777777" w:rsidR="00060C0A" w:rsidRDefault="00060C0A">
      <w:pPr>
        <w:rPr>
          <w:rFonts w:ascii="Arial" w:hAnsi="Arial" w:cs="Arial"/>
          <w:b/>
          <w:bCs/>
        </w:rPr>
      </w:pPr>
    </w:p>
    <w:p w14:paraId="240F015F" w14:textId="77777777" w:rsidR="00060C0A" w:rsidRDefault="00060C0A">
      <w:pPr>
        <w:rPr>
          <w:rFonts w:ascii="Arial" w:hAnsi="Arial" w:cs="Arial"/>
          <w:b/>
          <w:bCs/>
        </w:rPr>
      </w:pPr>
    </w:p>
    <w:p w14:paraId="240F0160" w14:textId="77777777" w:rsidR="00060C0A" w:rsidRDefault="00060C0A">
      <w:pPr>
        <w:rPr>
          <w:rFonts w:ascii="Arial" w:hAnsi="Arial" w:cs="Arial"/>
          <w:b/>
          <w:bCs/>
        </w:rPr>
      </w:pPr>
    </w:p>
    <w:p w14:paraId="240F0161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7777777" w:rsidR="000C00C6" w:rsidRDefault="000C00C6">
      <w:pPr>
        <w:rPr>
          <w:rFonts w:ascii="Calibri" w:hAnsi="Calibri" w:cs="Calibri"/>
          <w:b/>
          <w:bCs/>
        </w:rPr>
      </w:pPr>
    </w:p>
    <w:p w14:paraId="1BDBC2BB" w14:textId="77777777" w:rsidR="000C00C6" w:rsidRDefault="000C00C6">
      <w:pPr>
        <w:rPr>
          <w:rFonts w:ascii="Calibri" w:hAnsi="Calibri" w:cs="Calibri"/>
          <w:b/>
          <w:bCs/>
        </w:rPr>
      </w:pPr>
    </w:p>
    <w:p w14:paraId="60179555" w14:textId="77777777" w:rsidR="000C00C6" w:rsidRDefault="000C00C6">
      <w:pPr>
        <w:rPr>
          <w:rFonts w:ascii="Calibri" w:hAnsi="Calibri" w:cs="Calibri"/>
          <w:b/>
          <w:bCs/>
        </w:rPr>
      </w:pPr>
    </w:p>
    <w:p w14:paraId="016F5C6B" w14:textId="77777777" w:rsidR="000C00C6" w:rsidRDefault="000C00C6">
      <w:pPr>
        <w:rPr>
          <w:rFonts w:ascii="Calibri" w:hAnsi="Calibri" w:cs="Calibri"/>
          <w:b/>
          <w:bCs/>
        </w:rPr>
      </w:pPr>
    </w:p>
    <w:p w14:paraId="325800D2" w14:textId="77777777" w:rsidR="000C00C6" w:rsidRDefault="000C00C6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0782277D">
                <wp:simplePos x="0" y="0"/>
                <wp:positionH relativeFrom="column">
                  <wp:posOffset>-53340</wp:posOffset>
                </wp:positionH>
                <wp:positionV relativeFrom="paragraph">
                  <wp:posOffset>60325</wp:posOffset>
                </wp:positionV>
                <wp:extent cx="6224905" cy="103822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1038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5F863" w14:textId="2BBD2A5B" w:rsidR="00174F90" w:rsidRPr="00B41345" w:rsidRDefault="00B41345" w:rsidP="00B4134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This week I did struggle when creating a separate class to call functions from, due to still learning the Lua language of course. </w:t>
                            </w:r>
                            <w:r w:rsidR="00F124DA">
                              <w:rPr>
                                <w:rFonts w:asciiTheme="majorHAnsi" w:hAnsiTheme="majorHAnsi" w:cstheme="majorHAnsi"/>
                              </w:rPr>
                              <w:t>However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after some research and assistance from my mentor I managed to get it working and tested. It is now ready for use</w:t>
                            </w:r>
                            <w:r w:rsidR="00F124DA">
                              <w:rPr>
                                <w:rFonts w:asciiTheme="majorHAnsi" w:hAnsiTheme="majorHAnsi" w:cstheme="majorHAnsi"/>
                              </w:rPr>
                              <w:t>, meaning I can add a lot more methods required to get my solution up to speed. It also saves my script a lot of mem</w:t>
                            </w:r>
                            <w:r w:rsidR="00807BC6">
                              <w:rPr>
                                <w:rFonts w:asciiTheme="majorHAnsi" w:hAnsiTheme="majorHAnsi" w:cstheme="majorHAnsi"/>
                              </w:rPr>
                              <w:t>ory due to the reduced amount of code.</w:t>
                            </w:r>
                            <w:r w:rsidR="00F36A27">
                              <w:rPr>
                                <w:rFonts w:asciiTheme="majorHAnsi" w:hAnsiTheme="majorHAnsi" w:cstheme="majorHAnsi"/>
                              </w:rPr>
                              <w:t xml:space="preserve"> In conclusion there are still some errors that need resolv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2pt;margin-top:4.75pt;width:490.15pt;height:81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+VpFAIAAAcEAAAOAAAAZHJzL2Uyb0RvYy54bWysU9tuGyEQfa/Uf0C813up7dorr6M0aapK&#10;6UVK+gEsy3pRgaGAvet+fQbWcaz0rSoPaGCGM3PODJurUStyEM5LMDUtZjklwnBopdnV9Ofj3bsV&#10;JT4w0zIFRtT0KDy92r59sxlsJUroQbXCEQQxvhpsTfsQbJVlnvdCMz8DKww6O3CaBTy6XdY6NiC6&#10;VlmZ58tsANdaB1x4j7e3k5NuE37XCR6+d50XgaiaYm0h7S7tTdyz7YZVO8dsL/mpDPYPVWgmDSY9&#10;Q92ywMjeyb+gtOQOPHRhxkFn0HWSi8QB2RT5KzYPPbMicUFxvD3L5P8fLP92+OGIbGtaUmKYxhY9&#10;ijGQjzCSYhnlGayvMOrBYlwY8R7bnKh6ew/8lycGbnpmduLaORh6wVosr4gvs4unE46PIM3wFVrM&#10;w/YBEtDYOR21QzUIomObjufWxFo4Xi7Lcr7OF5Rw9BX5+1VZLlIOVj0/t86HzwI0iUZNHfY+wbPD&#10;vQ+xHFY9h8RsBu6kUqn/ypChpusFQr7yaBlwPJXUNV3lcU0DE1l+Mm16HJhUk40JlDnRjkwnzmFs&#10;xiRw0iRK0kB7RB0cTNOIvweNHtwfSgacxJr633vmBCXqi0Et18V8Hkc3HeaLDyUe3KWnufQwwxGq&#10;poGSybwJ07jvrZO7HjNN3TNwjfp3MinzUtWpfJy2JNjpZ8RxvjynqJf/u30CAAD//wMAUEsDBBQA&#10;BgAIAAAAIQAOXLmb3QAAAAgBAAAPAAAAZHJzL2Rvd25yZXYueG1sTI/LTsMwEEX3SPyDNUjsWrvQ&#10;0ibEqRCILYjykNhN42kSEY+j2G3C3zOsYDm6R/eeKbaT79SJhtgGtrCYG1DEVXAt1xbeXh9nG1Ax&#10;ITvsApOFb4qwLc/PCsxdGPmFTrtUKynhmKOFJqU+1zpWDXmM89ATS3YIg8ck51BrN+Ao5b7TV8bc&#10;aI8ty0KDPd03VH3tjt7C+9Ph82NpnusHv+rHMBnNPtPWXl5Md7egEk3pD4ZffVGHUpz24cguqs7C&#10;bLMU0kK2AiVxtl5koPbCra8N6LLQ/x8ofwAAAP//AwBQSwECLQAUAAYACAAAACEAtoM4kv4AAADh&#10;AQAAEwAAAAAAAAAAAAAAAAAAAAAAW0NvbnRlbnRfVHlwZXNdLnhtbFBLAQItABQABgAIAAAAIQA4&#10;/SH/1gAAAJQBAAALAAAAAAAAAAAAAAAAAC8BAABfcmVscy8ucmVsc1BLAQItABQABgAIAAAAIQD4&#10;q+VpFAIAAAcEAAAOAAAAAAAAAAAAAAAAAC4CAABkcnMvZTJvRG9jLnhtbFBLAQItABQABgAIAAAA&#10;IQAOXLmb3QAAAAgBAAAPAAAAAAAAAAAAAAAAAG4EAABkcnMvZG93bnJldi54bWxQSwUGAAAAAAQA&#10;BADzAAAAeAUAAAAA&#10;" filled="f" stroked="f">
                <v:textbox>
                  <w:txbxContent>
                    <w:p w14:paraId="2B45F863" w14:textId="2BBD2A5B" w:rsidR="00174F90" w:rsidRPr="00B41345" w:rsidRDefault="00B41345" w:rsidP="00B41345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This week I did struggle when creating a separate class to call functions from, due to still learning the Lua language of course. </w:t>
                      </w:r>
                      <w:r w:rsidR="00F124DA">
                        <w:rPr>
                          <w:rFonts w:asciiTheme="majorHAnsi" w:hAnsiTheme="majorHAnsi" w:cstheme="majorHAnsi"/>
                        </w:rPr>
                        <w:t>However,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after some research and assistance from my mentor I managed to get it working and tested. It is now ready for use</w:t>
                      </w:r>
                      <w:r w:rsidR="00F124DA">
                        <w:rPr>
                          <w:rFonts w:asciiTheme="majorHAnsi" w:hAnsiTheme="majorHAnsi" w:cstheme="majorHAnsi"/>
                        </w:rPr>
                        <w:t>, meaning I can add a lot more methods required to get my solution up to speed. It also saves my script a lot of mem</w:t>
                      </w:r>
                      <w:r w:rsidR="00807BC6">
                        <w:rPr>
                          <w:rFonts w:asciiTheme="majorHAnsi" w:hAnsiTheme="majorHAnsi" w:cstheme="majorHAnsi"/>
                        </w:rPr>
                        <w:t>ory due to the reduced amount of code.</w:t>
                      </w:r>
                      <w:r w:rsidR="00F36A27">
                        <w:rPr>
                          <w:rFonts w:asciiTheme="majorHAnsi" w:hAnsiTheme="majorHAnsi" w:cstheme="majorHAnsi"/>
                        </w:rPr>
                        <w:t xml:space="preserve"> In conclusion there are still some errors that need resolved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22955C5A" w14:textId="5704B10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71A29E0B" w:rsidR="00CF20A1" w:rsidRDefault="00CF20A1" w:rsidP="00E626CC">
      <w:pPr>
        <w:tabs>
          <w:tab w:val="left" w:pos="2790"/>
        </w:tabs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00D15D65" w14:textId="06961113" w:rsidR="00E626CC" w:rsidRDefault="00B2290F" w:rsidP="00E626CC">
      <w:pPr>
        <w:tabs>
          <w:tab w:val="left" w:pos="2790"/>
        </w:tabs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00CB183D">
                <wp:simplePos x="0" y="0"/>
                <wp:positionH relativeFrom="column">
                  <wp:posOffset>-53340</wp:posOffset>
                </wp:positionH>
                <wp:positionV relativeFrom="paragraph">
                  <wp:posOffset>78105</wp:posOffset>
                </wp:positionV>
                <wp:extent cx="6334760" cy="1162050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1162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2519A" w14:textId="77777777" w:rsidR="004C6104" w:rsidRPr="009B7857" w:rsidRDefault="004C6104" w:rsidP="004C610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B7857">
                              <w:rPr>
                                <w:rFonts w:asciiTheme="majorHAnsi" w:hAnsiTheme="majorHAnsi" w:cstheme="majorHAnsi"/>
                              </w:rPr>
                              <w:t>Make sale times random</w:t>
                            </w:r>
                          </w:p>
                          <w:p w14:paraId="0BE77DBE" w14:textId="77777777" w:rsidR="00130D47" w:rsidRDefault="004C6104" w:rsidP="00130D4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B7857">
                              <w:rPr>
                                <w:rFonts w:asciiTheme="majorHAnsi" w:hAnsiTheme="majorHAnsi" w:cstheme="majorHAnsi"/>
                              </w:rPr>
                              <w:t>Resolve ‘Media’ not working correctly.</w:t>
                            </w:r>
                          </w:p>
                          <w:p w14:paraId="282DE8C2" w14:textId="77777777" w:rsidR="00B2290F" w:rsidRDefault="00130D47" w:rsidP="00130D4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esearch PLU Links</w:t>
                            </w:r>
                          </w:p>
                          <w:p w14:paraId="3BFF7431" w14:textId="77777777" w:rsidR="00B2290F" w:rsidRDefault="00B2290F" w:rsidP="00130D4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Research clocking in &amp; clocking out functions.</w:t>
                            </w:r>
                          </w:p>
                          <w:p w14:paraId="240F0181" w14:textId="1FF95A07" w:rsidR="00CF20A1" w:rsidRPr="00130D47" w:rsidRDefault="0020185C" w:rsidP="00B2290F">
                            <w:pPr>
                              <w:pStyle w:val="ListParagraph"/>
                              <w:ind w:left="360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7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8" type="#_x0000_t202" style="position:absolute;margin-left:-4.2pt;margin-top:6.15pt;width:498.8pt;height:91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zi/FgIAAAcEAAAOAAAAZHJzL2Uyb0RvYy54bWysU9tuGyEQfa/Uf0C813uJL8nK6yhNmqpS&#10;epGSfgBmWS8qMBSwd92vz8Da7qp9q8oDAmbmzMw5w/p20IochPMSTE2LWU6JMBwaaXY1/f7y+O6a&#10;Eh+YaZgCI2p6FJ7ebt6+Wfe2EiV0oBrhCIIYX/W2pl0ItsoyzzuhmZ+BFQaNLTjNAl7dLmsc6xFd&#10;q6zM82XWg2usAy68x9eH0Ug3Cb9tBQ9f29aLQFRNsbaQdpf2bdyzzZpVO8dsJ/mpDPYPVWgmDSa9&#10;QD2wwMjeyb+gtOQOPLRhxkFn0LaSi9QDdlPkf3Tz3DErUi9IjrcXmvz/g+VfDt8ckQ1qR4lhGiV6&#10;EUMg72EgxSrS01tfodezRb8w4Ht0ja16+wT8hycG7jtmduLOOeg7wRosr4iR2SR0xPERZNt/hgbz&#10;sH2ABDS0TkdAZIMgOsp0vEgTa+H4uLy6mq+WaOJoK4plmS+SeBmrzuHW+fBRgCbxUFOH2id4dnjy&#10;IZbDqrNLzGbgUSqV9FeG9DW9WZSLFDCxaBlwPJXUNb3O4xoHJnb5wTQpODCpxjMmUObUdux07DkM&#10;2yERXJ7Z3EJzRB4cjNOIvwcPHbhflPQ4iTX1P/fMCUrUJ4Nc3hTzeRzddJkvViVe3NSynVqY4QhV&#10;00DJeLwP47jvrZO7DjON6hm4Q/5bmZiJQo1VncrHaUuEnX5GHOfpPXn9/r+bVwAAAP//AwBQSwME&#10;FAAGAAgAAAAhAEYwJAveAAAACQEAAA8AAABkcnMvZG93bnJldi54bWxMj81OwzAQhO9IfQdrK3Fr&#10;7aYtSkKcqgJxBVF+JG5uvE0i4nUUu014e5YTPe7MaPabYje5TlxwCK0nDaulAoFUedtSreH97WmR&#10;ggjRkDWdJ9TwgwF25eymMLn1I73i5RBrwSUUcqOhibHPpQxVg86Epe+R2Dv5wZnI51BLO5iRy10n&#10;E6XupDMt8YfG9PjQYPV9ODsNH8+nr8+Neqkf3bYf/aQkuUxqfTuf9vcgIk7xPwx/+IwOJTMd/Zls&#10;EJ2GRbrhJOvJGgT7WZolII4sZNs1yLKQ1wvKXwAAAP//AwBQSwECLQAUAAYACAAAACEAtoM4kv4A&#10;AADhAQAAEwAAAAAAAAAAAAAAAAAAAAAAW0NvbnRlbnRfVHlwZXNdLnhtbFBLAQItABQABgAIAAAA&#10;IQA4/SH/1gAAAJQBAAALAAAAAAAAAAAAAAAAAC8BAABfcmVscy8ucmVsc1BLAQItABQABgAIAAAA&#10;IQAqRzi/FgIAAAcEAAAOAAAAAAAAAAAAAAAAAC4CAABkcnMvZTJvRG9jLnhtbFBLAQItABQABgAI&#10;AAAAIQBGMCQL3gAAAAkBAAAPAAAAAAAAAAAAAAAAAHAEAABkcnMvZG93bnJldi54bWxQSwUGAAAA&#10;AAQABADzAAAAewUAAAAA&#10;" filled="f" stroked="f">
                <v:textbox>
                  <w:txbxContent>
                    <w:p w14:paraId="7682519A" w14:textId="77777777" w:rsidR="004C6104" w:rsidRPr="009B7857" w:rsidRDefault="004C6104" w:rsidP="004C610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B7857">
                        <w:rPr>
                          <w:rFonts w:asciiTheme="majorHAnsi" w:hAnsiTheme="majorHAnsi" w:cstheme="majorHAnsi"/>
                        </w:rPr>
                        <w:t>Make sale times random</w:t>
                      </w:r>
                    </w:p>
                    <w:p w14:paraId="0BE77DBE" w14:textId="77777777" w:rsidR="00130D47" w:rsidRDefault="004C6104" w:rsidP="00130D4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B7857">
                        <w:rPr>
                          <w:rFonts w:asciiTheme="majorHAnsi" w:hAnsiTheme="majorHAnsi" w:cstheme="majorHAnsi"/>
                        </w:rPr>
                        <w:t>Resolve ‘Media’ not working correctly.</w:t>
                      </w:r>
                    </w:p>
                    <w:p w14:paraId="282DE8C2" w14:textId="77777777" w:rsidR="00B2290F" w:rsidRDefault="00130D47" w:rsidP="00130D4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Research PLU Links</w:t>
                      </w:r>
                    </w:p>
                    <w:p w14:paraId="3BFF7431" w14:textId="77777777" w:rsidR="00B2290F" w:rsidRDefault="00B2290F" w:rsidP="00130D4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Research clocking in &amp; clocking out functions.</w:t>
                      </w:r>
                    </w:p>
                    <w:p w14:paraId="240F0181" w14:textId="1FF95A07" w:rsidR="00CF20A1" w:rsidRPr="00130D47" w:rsidRDefault="0020185C" w:rsidP="00B2290F">
                      <w:pPr>
                        <w:pStyle w:val="ListParagraph"/>
                        <w:ind w:left="360"/>
                        <w:rPr>
                          <w:rFonts w:asciiTheme="majorHAnsi" w:hAnsiTheme="majorHAnsi" w:cstheme="majorHAnsi"/>
                        </w:rPr>
                      </w:pPr>
                      <w:bookmarkStart w:id="1" w:name="_GoBack"/>
                      <w:bookmarkEnd w:id="1"/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2DF3B253" w14:textId="77777777" w:rsidR="00E626CC" w:rsidRDefault="00E626CC" w:rsidP="00E626CC">
      <w:pPr>
        <w:tabs>
          <w:tab w:val="left" w:pos="2790"/>
        </w:tabs>
        <w:rPr>
          <w:rFonts w:asciiTheme="minorHAnsi" w:hAnsiTheme="minorHAnsi" w:cstheme="minorHAnsi"/>
          <w:b/>
          <w:bCs/>
        </w:rPr>
      </w:pPr>
    </w:p>
    <w:p w14:paraId="6C8092E8" w14:textId="77777777" w:rsidR="00E626CC" w:rsidRDefault="00E626CC">
      <w:pPr>
        <w:rPr>
          <w:rFonts w:asciiTheme="minorHAnsi" w:hAnsiTheme="minorHAnsi" w:cstheme="minorHAnsi"/>
          <w:b/>
          <w:bCs/>
        </w:rPr>
      </w:pPr>
    </w:p>
    <w:p w14:paraId="789ECF94" w14:textId="114AFCF3" w:rsidR="00DA57C2" w:rsidRDefault="00DA57C2">
      <w:pPr>
        <w:rPr>
          <w:rFonts w:asciiTheme="minorHAnsi" w:hAnsiTheme="minorHAnsi" w:cstheme="minorHAnsi"/>
          <w:b/>
          <w:bCs/>
        </w:rPr>
      </w:pP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22344CCF" w:rsidR="00DA57C2" w:rsidRDefault="00DA57C2">
      <w:pPr>
        <w:rPr>
          <w:rFonts w:asciiTheme="minorHAnsi" w:hAnsiTheme="minorHAnsi" w:cstheme="minorHAnsi"/>
          <w:b/>
          <w:bCs/>
        </w:rPr>
      </w:pPr>
    </w:p>
    <w:p w14:paraId="4B7352E0" w14:textId="223F45A0" w:rsidR="00B6313F" w:rsidRDefault="00B6313F">
      <w:pPr>
        <w:rPr>
          <w:rFonts w:asciiTheme="minorHAnsi" w:hAnsiTheme="minorHAnsi" w:cstheme="minorHAnsi"/>
          <w:b/>
          <w:bCs/>
        </w:rPr>
      </w:pPr>
    </w:p>
    <w:p w14:paraId="2D8B87E8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  <w:lang w:eastAsia="en-GB"/>
        </w:rPr>
      </w:pPr>
      <w:proofErr w:type="gramStart"/>
      <w:r>
        <w:rPr>
          <w:rFonts w:ascii="Consolas" w:hAnsi="Consolas"/>
          <w:color w:val="6A9955"/>
          <w:sz w:val="21"/>
          <w:szCs w:val="21"/>
        </w:rPr>
        <w:lastRenderedPageBreak/>
        <w:t>-- !</w:t>
      </w:r>
      <w:proofErr w:type="spellStart"/>
      <w:r>
        <w:rPr>
          <w:rFonts w:ascii="Consolas" w:hAnsi="Consolas"/>
          <w:color w:val="6A9955"/>
          <w:sz w:val="21"/>
          <w:szCs w:val="21"/>
        </w:rPr>
        <w:t>ScriptAPI</w:t>
      </w:r>
      <w:proofErr w:type="spellEnd"/>
      <w:proofErr w:type="gramEnd"/>
      <w:r>
        <w:rPr>
          <w:rFonts w:ascii="Consolas" w:hAnsi="Consolas"/>
          <w:color w:val="6A9955"/>
          <w:sz w:val="21"/>
          <w:szCs w:val="21"/>
        </w:rPr>
        <w:t>: 1.0</w:t>
      </w:r>
    </w:p>
    <w:p w14:paraId="5CE99B1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</w:t>
      </w:r>
    </w:p>
    <w:p w14:paraId="08F0541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 Copyright (c)2020 </w:t>
      </w:r>
      <w:proofErr w:type="spellStart"/>
      <w:r>
        <w:rPr>
          <w:rFonts w:ascii="Consolas" w:hAnsi="Consolas"/>
          <w:color w:val="6A9955"/>
          <w:sz w:val="21"/>
          <w:szCs w:val="21"/>
        </w:rPr>
        <w:t>Accs</w:t>
      </w:r>
      <w:proofErr w:type="spellEnd"/>
      <w:r>
        <w:rPr>
          <w:rFonts w:ascii="Consolas" w:hAnsi="Consolas"/>
          <w:color w:val="6A9955"/>
          <w:sz w:val="21"/>
          <w:szCs w:val="21"/>
        </w:rPr>
        <w:t> Ltd</w:t>
      </w:r>
    </w:p>
    <w:p w14:paraId="06D7DFA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 Script name: Mobo2GoAPI_DemoMethods.Lua</w:t>
      </w:r>
    </w:p>
    <w:p w14:paraId="22AC2B4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 Authors: Sean Carlin &amp; Theo </w:t>
      </w:r>
      <w:proofErr w:type="spellStart"/>
      <w:r>
        <w:rPr>
          <w:rFonts w:ascii="Consolas" w:hAnsi="Consolas"/>
          <w:color w:val="6A9955"/>
          <w:sz w:val="21"/>
          <w:szCs w:val="21"/>
        </w:rPr>
        <w:t>Huenestine</w:t>
      </w:r>
      <w:proofErr w:type="spellEnd"/>
    </w:p>
    <w:p w14:paraId="4205880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 Date: 03/2020</w:t>
      </w:r>
    </w:p>
    <w:p w14:paraId="693F6B32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-- Function: Demonstration Data Methods.</w:t>
      </w:r>
    </w:p>
    <w:p w14:paraId="41005F64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46584D54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i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449B6CB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19A6F3E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34E81167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45F07B80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OperatorNo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14:paraId="35BECA99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736F150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do</w:t>
      </w:r>
    </w:p>
    <w:p w14:paraId="07870916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62744C8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ath.rando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224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2A9F34D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OperatorNo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vpos.masterdata</w:t>
      </w:r>
      <w:proofErr w:type="gramEnd"/>
      <w:r>
        <w:rPr>
          <w:rFonts w:ascii="Consolas" w:hAnsi="Consolas"/>
          <w:color w:val="D4D4D4"/>
          <w:sz w:val="21"/>
          <w:szCs w:val="21"/>
        </w:rPr>
        <w:t>.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6CE79348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0B0A27D9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D4D4D4"/>
          <w:sz w:val="21"/>
          <w:szCs w:val="21"/>
        </w:rPr>
        <w:t>OperatorNo</w:t>
      </w:r>
      <w:proofErr w:type="spellEnd"/>
      <w:r>
        <w:rPr>
          <w:rFonts w:ascii="Consolas" w:hAnsi="Consolas"/>
          <w:color w:val="D4D4D4"/>
          <w:sz w:val="21"/>
          <w:szCs w:val="21"/>
        </w:rPr>
        <w:t> ~= </w:t>
      </w:r>
      <w:r>
        <w:rPr>
          <w:rFonts w:ascii="Consolas" w:hAnsi="Consolas"/>
          <w:color w:val="569CD6"/>
          <w:sz w:val="21"/>
          <w:szCs w:val="21"/>
        </w:rPr>
        <w:t>nil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1FA75885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71FBB1FE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5FE848A5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6D37C704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0FDAE5E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OperatorNo</w:t>
      </w:r>
      <w:proofErr w:type="spellEnd"/>
      <w:r>
        <w:rPr>
          <w:rFonts w:ascii="Consolas" w:hAnsi="Consolas"/>
          <w:color w:val="D4D4D4"/>
          <w:sz w:val="21"/>
          <w:szCs w:val="21"/>
        </w:rPr>
        <w:t>;   </w:t>
      </w:r>
    </w:p>
    <w:p w14:paraId="1D55169D" w14:textId="0CA4C59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6451441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</w:p>
    <w:p w14:paraId="520C514F" w14:textId="77777777" w:rsidR="008931A9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PLU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51A28CD7" w14:textId="58C17FB9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6A9955"/>
          <w:sz w:val="21"/>
          <w:szCs w:val="21"/>
        </w:rPr>
        <w:t>--get random plu, existing plu, sends back to calling method asking for it.</w:t>
      </w:r>
    </w:p>
    <w:p w14:paraId="6401FCEE" w14:textId="27844310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6A9955"/>
          <w:sz w:val="21"/>
          <w:szCs w:val="21"/>
        </w:rPr>
        <w:t>--</w:t>
      </w:r>
      <w:r w:rsidR="008931A9">
        <w:rPr>
          <w:rFonts w:ascii="Consolas" w:hAnsi="Consolas"/>
          <w:color w:val="6A9955"/>
          <w:sz w:val="21"/>
          <w:szCs w:val="21"/>
        </w:rPr>
        <w:t>e</w:t>
      </w:r>
      <w:r>
        <w:rPr>
          <w:rFonts w:ascii="Consolas" w:hAnsi="Consolas"/>
          <w:color w:val="6A9955"/>
          <w:sz w:val="21"/>
          <w:szCs w:val="21"/>
        </w:rPr>
        <w:t>ncapsulate plu and unitprice into </w:t>
      </w:r>
      <w:proofErr w:type="gramStart"/>
      <w:r>
        <w:rPr>
          <w:rFonts w:ascii="Consolas" w:hAnsi="Consolas"/>
          <w:color w:val="6A9955"/>
          <w:sz w:val="21"/>
          <w:szCs w:val="21"/>
        </w:rPr>
        <w:t>a</w:t>
      </w:r>
      <w:proofErr w:type="gramEnd"/>
      <w:r>
        <w:rPr>
          <w:rFonts w:ascii="Consolas" w:hAnsi="Consolas"/>
          <w:color w:val="6A9955"/>
          <w:sz w:val="21"/>
          <w:szCs w:val="21"/>
        </w:rPr>
        <w:t> object thats get returned from random plu.</w:t>
      </w:r>
    </w:p>
    <w:p w14:paraId="3B5114B9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PLU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094C404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PLUNo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14:paraId="563099E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PLU</w:t>
      </w:r>
      <w:proofErr w:type="spellEnd"/>
      <w:r>
        <w:rPr>
          <w:rFonts w:ascii="Consolas" w:hAnsi="Consolas"/>
          <w:color w:val="D4D4D4"/>
          <w:sz w:val="21"/>
          <w:szCs w:val="21"/>
        </w:rPr>
        <w:t> =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do</w:t>
      </w:r>
    </w:p>
    <w:p w14:paraId="218C3112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PLU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ath.rando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700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2265</w:t>
      </w:r>
      <w:r>
        <w:rPr>
          <w:rFonts w:ascii="Consolas" w:hAnsi="Consolas"/>
          <w:color w:val="D4D4D4"/>
          <w:sz w:val="21"/>
          <w:szCs w:val="21"/>
        </w:rPr>
        <w:t>); </w:t>
      </w:r>
    </w:p>
    <w:p w14:paraId="1A433B56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PLUNo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vpos.masterdata</w:t>
      </w:r>
      <w:proofErr w:type="gramEnd"/>
      <w:r>
        <w:rPr>
          <w:rFonts w:ascii="Consolas" w:hAnsi="Consolas"/>
          <w:color w:val="D4D4D4"/>
          <w:sz w:val="21"/>
          <w:szCs w:val="21"/>
        </w:rPr>
        <w:t>.searchPLU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PLU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204803C6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05C578E2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proofErr w:type="gramStart"/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D4D4D4"/>
          <w:sz w:val="21"/>
          <w:szCs w:val="21"/>
        </w:rPr>
        <w:t>PLUNo</w:t>
      </w:r>
      <w:proofErr w:type="spellEnd"/>
      <w:r>
        <w:rPr>
          <w:rFonts w:ascii="Consolas" w:hAnsi="Consolas"/>
          <w:color w:val="D4D4D4"/>
          <w:sz w:val="21"/>
          <w:szCs w:val="21"/>
        </w:rPr>
        <w:t> ~= </w:t>
      </w:r>
      <w:r>
        <w:rPr>
          <w:rFonts w:ascii="Consolas" w:hAnsi="Consolas"/>
          <w:color w:val="569CD6"/>
          <w:sz w:val="21"/>
          <w:szCs w:val="21"/>
        </w:rPr>
        <w:t>nil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03BB2130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PLU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CF4F2EC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1C182253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64E994C7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PLUNo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14:paraId="4BB2468D" w14:textId="4A39AF4D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end</w:t>
      </w:r>
      <w:r>
        <w:rPr>
          <w:rFonts w:ascii="Consolas" w:hAnsi="Consolas"/>
          <w:color w:val="D4D4D4"/>
          <w:sz w:val="21"/>
          <w:szCs w:val="21"/>
        </w:rPr>
        <w:br/>
      </w:r>
    </w:p>
    <w:p w14:paraId="11495AF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QTY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4633F4CC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QTY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ath.rando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6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24316FE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QTY;</w:t>
      </w:r>
    </w:p>
    <w:p w14:paraId="72D5E2C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1540D67C" w14:textId="69416F8C" w:rsidR="00B6313F" w:rsidRDefault="00B6313F" w:rsidP="0006617A">
      <w:pPr>
        <w:shd w:val="clear" w:color="auto" w:fill="1E1E1E"/>
        <w:spacing w:after="240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br/>
        <w:t>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Time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73710DA3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Time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ath.rando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00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00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25281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Time;</w:t>
      </w:r>
    </w:p>
    <w:p w14:paraId="537EE5C6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60F0E20A" w14:textId="72F17238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</w:p>
    <w:p w14:paraId="141C8B6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gramStart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</w:t>
      </w:r>
    </w:p>
    <w:p w14:paraId="261BB160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F707F0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mediaNo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14:paraId="69C4F5A5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4410A23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= 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do</w:t>
      </w:r>
    </w:p>
    <w:p w14:paraId="4D2B172E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local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math.random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9251056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mediaNo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proofErr w:type="gramStart"/>
      <w:r>
        <w:rPr>
          <w:rFonts w:ascii="Consolas" w:hAnsi="Consolas"/>
          <w:color w:val="D4D4D4"/>
          <w:sz w:val="21"/>
          <w:szCs w:val="21"/>
        </w:rPr>
        <w:t>vpos.masterdata</w:t>
      </w:r>
      <w:proofErr w:type="gramEnd"/>
      <w:r>
        <w:rPr>
          <w:rFonts w:ascii="Consolas" w:hAnsi="Consolas"/>
          <w:color w:val="D4D4D4"/>
          <w:sz w:val="21"/>
          <w:szCs w:val="21"/>
        </w:rPr>
        <w:t>.Media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4D4D4"/>
          <w:sz w:val="21"/>
          <w:szCs w:val="21"/>
        </w:rPr>
        <w:t>randomMedi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6DF077CD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3D30D508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>        </w:t>
      </w:r>
      <w:proofErr w:type="gramStart"/>
      <w:r>
        <w:rPr>
          <w:rFonts w:ascii="Consolas" w:hAnsi="Consolas"/>
          <w:color w:val="569CD6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D4D4D4"/>
          <w:sz w:val="21"/>
          <w:szCs w:val="21"/>
        </w:rPr>
        <w:t>mediaNo</w:t>
      </w:r>
      <w:proofErr w:type="spellEnd"/>
      <w:r>
        <w:rPr>
          <w:rFonts w:ascii="Consolas" w:hAnsi="Consolas"/>
          <w:color w:val="D4D4D4"/>
          <w:sz w:val="21"/>
          <w:szCs w:val="21"/>
        </w:rPr>
        <w:t> ~= </w:t>
      </w:r>
      <w:r>
        <w:rPr>
          <w:rFonts w:ascii="Consolas" w:hAnsi="Consolas"/>
          <w:color w:val="569CD6"/>
          <w:sz w:val="21"/>
          <w:szCs w:val="21"/>
        </w:rPr>
        <w:t>nil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569CD6"/>
          <w:sz w:val="21"/>
          <w:szCs w:val="21"/>
        </w:rPr>
        <w:t>then</w:t>
      </w:r>
    </w:p>
    <w:p w14:paraId="15695A91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</w:t>
      </w:r>
      <w:proofErr w:type="spellStart"/>
      <w:r>
        <w:rPr>
          <w:rFonts w:ascii="Consolas" w:hAnsi="Consolas"/>
          <w:color w:val="D4D4D4"/>
          <w:sz w:val="21"/>
          <w:szCs w:val="21"/>
        </w:rPr>
        <w:t>temp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5C42B2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51B8D6D4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3B16646C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6517622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mediaNo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14:paraId="4D1DEAC8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569CD6"/>
          <w:sz w:val="21"/>
          <w:szCs w:val="21"/>
        </w:rPr>
        <w:t>end</w:t>
      </w:r>
    </w:p>
    <w:p w14:paraId="0FC4C85C" w14:textId="77777777" w:rsidR="00B6313F" w:rsidRDefault="00B6313F" w:rsidP="0006617A">
      <w:pPr>
        <w:shd w:val="clear" w:color="auto" w:fill="1E1E1E"/>
        <w:spacing w:after="240"/>
        <w:rPr>
          <w:rFonts w:ascii="Consolas" w:hAnsi="Consolas"/>
          <w:color w:val="D4D4D4"/>
          <w:sz w:val="21"/>
          <w:szCs w:val="21"/>
        </w:rPr>
      </w:pPr>
    </w:p>
    <w:p w14:paraId="0B4732C3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569CD6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> {</w:t>
      </w:r>
    </w:p>
    <w:p w14:paraId="4573254D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6D6AD93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Operator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14:paraId="371C999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PLU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PLU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14:paraId="5F3D9BC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QTY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QTY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14:paraId="598F3F7F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Time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Time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14:paraId="6783C92B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Medi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D4D4D4"/>
          <w:sz w:val="21"/>
          <w:szCs w:val="21"/>
        </w:rPr>
        <w:t>getRandomMedia</w:t>
      </w:r>
      <w:proofErr w:type="spellEnd"/>
    </w:p>
    <w:p w14:paraId="45C97540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</w:p>
    <w:p w14:paraId="5CA3F10A" w14:textId="77777777" w:rsidR="00B6313F" w:rsidRDefault="00B6313F" w:rsidP="0006617A">
      <w:pPr>
        <w:shd w:val="clear" w:color="auto" w:fill="1E1E1E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};</w:t>
      </w:r>
    </w:p>
    <w:p w14:paraId="1862EFD7" w14:textId="77777777" w:rsidR="00B6313F" w:rsidRDefault="00B6313F" w:rsidP="00B6313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</w:p>
    <w:p w14:paraId="2697D177" w14:textId="77777777" w:rsidR="00B6313F" w:rsidRDefault="00B6313F" w:rsidP="00B6313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</w:p>
    <w:p w14:paraId="294B8B36" w14:textId="77777777" w:rsidR="00B6313F" w:rsidRDefault="00B6313F" w:rsidP="00B6313F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</w:t>
      </w:r>
    </w:p>
    <w:p w14:paraId="705ED454" w14:textId="77777777" w:rsidR="00B6313F" w:rsidRPr="00AE7634" w:rsidRDefault="00B6313F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B6313F" w:rsidRPr="00AE7634">
      <w:headerReference w:type="default" r:id="rId9"/>
      <w:footerReference w:type="default" r:id="rId10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DF703" w14:textId="77777777" w:rsidR="00C43A17" w:rsidRDefault="00C43A17">
      <w:r>
        <w:separator/>
      </w:r>
    </w:p>
  </w:endnote>
  <w:endnote w:type="continuationSeparator" w:id="0">
    <w:p w14:paraId="52A29F72" w14:textId="77777777" w:rsidR="00C43A17" w:rsidRDefault="00C43A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D037F" w14:textId="77777777" w:rsidR="00C43A17" w:rsidRDefault="00C43A17">
      <w:r>
        <w:separator/>
      </w:r>
    </w:p>
  </w:footnote>
  <w:footnote w:type="continuationSeparator" w:id="0">
    <w:p w14:paraId="020E000D" w14:textId="77777777" w:rsidR="00C43A17" w:rsidRDefault="00C43A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jAAIUtDC3MDJR2l4NTi4sz8PJACo1oA+Q5GniwAAAA="/>
  </w:docVars>
  <w:rsids>
    <w:rsidRoot w:val="00CF20A1"/>
    <w:rsid w:val="000058B6"/>
    <w:rsid w:val="00006F21"/>
    <w:rsid w:val="00013868"/>
    <w:rsid w:val="00023FC2"/>
    <w:rsid w:val="00034DA7"/>
    <w:rsid w:val="00050F1E"/>
    <w:rsid w:val="00051190"/>
    <w:rsid w:val="00060C0A"/>
    <w:rsid w:val="00064A47"/>
    <w:rsid w:val="0006617A"/>
    <w:rsid w:val="00070296"/>
    <w:rsid w:val="00075442"/>
    <w:rsid w:val="000A107F"/>
    <w:rsid w:val="000A16D0"/>
    <w:rsid w:val="000C00C6"/>
    <w:rsid w:val="000C4E4C"/>
    <w:rsid w:val="000D3A32"/>
    <w:rsid w:val="000D76A0"/>
    <w:rsid w:val="001100BF"/>
    <w:rsid w:val="00115987"/>
    <w:rsid w:val="00120FDD"/>
    <w:rsid w:val="00125E84"/>
    <w:rsid w:val="00130D47"/>
    <w:rsid w:val="0013488A"/>
    <w:rsid w:val="001404C7"/>
    <w:rsid w:val="0016462A"/>
    <w:rsid w:val="00167DB4"/>
    <w:rsid w:val="00172F9C"/>
    <w:rsid w:val="00174F90"/>
    <w:rsid w:val="00180490"/>
    <w:rsid w:val="001825D9"/>
    <w:rsid w:val="00196C30"/>
    <w:rsid w:val="001979E7"/>
    <w:rsid w:val="001B6493"/>
    <w:rsid w:val="001C2031"/>
    <w:rsid w:val="001D0303"/>
    <w:rsid w:val="001E0107"/>
    <w:rsid w:val="001F5CBD"/>
    <w:rsid w:val="0020185C"/>
    <w:rsid w:val="00247209"/>
    <w:rsid w:val="00254EC0"/>
    <w:rsid w:val="002804A8"/>
    <w:rsid w:val="00297720"/>
    <w:rsid w:val="002B139A"/>
    <w:rsid w:val="002B1C0A"/>
    <w:rsid w:val="00304403"/>
    <w:rsid w:val="0031281B"/>
    <w:rsid w:val="003160A5"/>
    <w:rsid w:val="00392580"/>
    <w:rsid w:val="00397385"/>
    <w:rsid w:val="003A204E"/>
    <w:rsid w:val="003B1E43"/>
    <w:rsid w:val="003E0C9B"/>
    <w:rsid w:val="00404D22"/>
    <w:rsid w:val="00413EA4"/>
    <w:rsid w:val="00435A12"/>
    <w:rsid w:val="00436170"/>
    <w:rsid w:val="00436901"/>
    <w:rsid w:val="00441C30"/>
    <w:rsid w:val="0045301F"/>
    <w:rsid w:val="00453D9F"/>
    <w:rsid w:val="004555D8"/>
    <w:rsid w:val="004735B6"/>
    <w:rsid w:val="00480ABC"/>
    <w:rsid w:val="00492421"/>
    <w:rsid w:val="00495B64"/>
    <w:rsid w:val="004A504B"/>
    <w:rsid w:val="004B5D8B"/>
    <w:rsid w:val="004C6104"/>
    <w:rsid w:val="004D1C96"/>
    <w:rsid w:val="004F26B3"/>
    <w:rsid w:val="00533581"/>
    <w:rsid w:val="00536014"/>
    <w:rsid w:val="00546A91"/>
    <w:rsid w:val="00557BA1"/>
    <w:rsid w:val="00562A4E"/>
    <w:rsid w:val="00562C0A"/>
    <w:rsid w:val="00564104"/>
    <w:rsid w:val="00570C7A"/>
    <w:rsid w:val="00575D86"/>
    <w:rsid w:val="00582E95"/>
    <w:rsid w:val="00594828"/>
    <w:rsid w:val="005A1D84"/>
    <w:rsid w:val="005C61FA"/>
    <w:rsid w:val="005D2FF8"/>
    <w:rsid w:val="00646AF3"/>
    <w:rsid w:val="00655C39"/>
    <w:rsid w:val="00671193"/>
    <w:rsid w:val="00680014"/>
    <w:rsid w:val="00682841"/>
    <w:rsid w:val="00687B06"/>
    <w:rsid w:val="00692A13"/>
    <w:rsid w:val="006A1260"/>
    <w:rsid w:val="006A4579"/>
    <w:rsid w:val="006A7A78"/>
    <w:rsid w:val="006E0C31"/>
    <w:rsid w:val="006E7F67"/>
    <w:rsid w:val="00705739"/>
    <w:rsid w:val="00741391"/>
    <w:rsid w:val="00742EEB"/>
    <w:rsid w:val="00744BBA"/>
    <w:rsid w:val="00796FB8"/>
    <w:rsid w:val="007A7B25"/>
    <w:rsid w:val="007B47D5"/>
    <w:rsid w:val="007D7029"/>
    <w:rsid w:val="007E3967"/>
    <w:rsid w:val="00802CA8"/>
    <w:rsid w:val="00807BC6"/>
    <w:rsid w:val="0083679E"/>
    <w:rsid w:val="00842D69"/>
    <w:rsid w:val="00853D10"/>
    <w:rsid w:val="008565C1"/>
    <w:rsid w:val="00857097"/>
    <w:rsid w:val="00886F63"/>
    <w:rsid w:val="00887B6C"/>
    <w:rsid w:val="008931A9"/>
    <w:rsid w:val="008A1570"/>
    <w:rsid w:val="008D357A"/>
    <w:rsid w:val="008E29F5"/>
    <w:rsid w:val="00902DDF"/>
    <w:rsid w:val="0090739F"/>
    <w:rsid w:val="009167A4"/>
    <w:rsid w:val="00920615"/>
    <w:rsid w:val="009708CE"/>
    <w:rsid w:val="00982BA1"/>
    <w:rsid w:val="00994586"/>
    <w:rsid w:val="009A6264"/>
    <w:rsid w:val="009A6FDF"/>
    <w:rsid w:val="009B7857"/>
    <w:rsid w:val="009C206C"/>
    <w:rsid w:val="009F33D8"/>
    <w:rsid w:val="00A1481F"/>
    <w:rsid w:val="00A32223"/>
    <w:rsid w:val="00A442E4"/>
    <w:rsid w:val="00A46737"/>
    <w:rsid w:val="00A65438"/>
    <w:rsid w:val="00A9128D"/>
    <w:rsid w:val="00A96880"/>
    <w:rsid w:val="00AA2980"/>
    <w:rsid w:val="00AA61AD"/>
    <w:rsid w:val="00AB4F1D"/>
    <w:rsid w:val="00AB7DF7"/>
    <w:rsid w:val="00AE5306"/>
    <w:rsid w:val="00AE6EC5"/>
    <w:rsid w:val="00AE7634"/>
    <w:rsid w:val="00AF013C"/>
    <w:rsid w:val="00AF0FB9"/>
    <w:rsid w:val="00B04E73"/>
    <w:rsid w:val="00B14DCA"/>
    <w:rsid w:val="00B2290F"/>
    <w:rsid w:val="00B31E4F"/>
    <w:rsid w:val="00B41345"/>
    <w:rsid w:val="00B447DB"/>
    <w:rsid w:val="00B50C75"/>
    <w:rsid w:val="00B6313F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C12A23"/>
    <w:rsid w:val="00C3407B"/>
    <w:rsid w:val="00C34F42"/>
    <w:rsid w:val="00C43A17"/>
    <w:rsid w:val="00C740C7"/>
    <w:rsid w:val="00C95D64"/>
    <w:rsid w:val="00CA1A1A"/>
    <w:rsid w:val="00CB2EEB"/>
    <w:rsid w:val="00CC1183"/>
    <w:rsid w:val="00CC50E9"/>
    <w:rsid w:val="00CD0F0E"/>
    <w:rsid w:val="00CE1DF7"/>
    <w:rsid w:val="00CE4405"/>
    <w:rsid w:val="00CE7E39"/>
    <w:rsid w:val="00CF20A1"/>
    <w:rsid w:val="00D32022"/>
    <w:rsid w:val="00D421A8"/>
    <w:rsid w:val="00D7665F"/>
    <w:rsid w:val="00D77382"/>
    <w:rsid w:val="00DA57C2"/>
    <w:rsid w:val="00DB75DD"/>
    <w:rsid w:val="00DE6418"/>
    <w:rsid w:val="00DF6CB6"/>
    <w:rsid w:val="00E064F7"/>
    <w:rsid w:val="00E16592"/>
    <w:rsid w:val="00E25255"/>
    <w:rsid w:val="00E4016D"/>
    <w:rsid w:val="00E55F10"/>
    <w:rsid w:val="00E626CC"/>
    <w:rsid w:val="00E90DF9"/>
    <w:rsid w:val="00E9609F"/>
    <w:rsid w:val="00E96B58"/>
    <w:rsid w:val="00EA6D7E"/>
    <w:rsid w:val="00EA7EEA"/>
    <w:rsid w:val="00EB2F79"/>
    <w:rsid w:val="00EB608D"/>
    <w:rsid w:val="00EC72C6"/>
    <w:rsid w:val="00EE6553"/>
    <w:rsid w:val="00F05018"/>
    <w:rsid w:val="00F05F63"/>
    <w:rsid w:val="00F124DA"/>
    <w:rsid w:val="00F36A27"/>
    <w:rsid w:val="00F4426E"/>
    <w:rsid w:val="00F46C21"/>
    <w:rsid w:val="00F73715"/>
    <w:rsid w:val="00F8732D"/>
    <w:rsid w:val="00FA48B4"/>
    <w:rsid w:val="00FA5D34"/>
    <w:rsid w:val="00FA7B08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zquotes.com/quote/924555?ref=practice-makes-perfec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zquotes.com/quote/924555?ref=practice-makes-perfec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3</Pages>
  <Words>302</Words>
  <Characters>2162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47</cp:revision>
  <cp:lastPrinted>2008-03-11T21:05:00Z</cp:lastPrinted>
  <dcterms:created xsi:type="dcterms:W3CDTF">2020-03-30T10:56:00Z</dcterms:created>
  <dcterms:modified xsi:type="dcterms:W3CDTF">2020-05-19T03:09:00Z</dcterms:modified>
</cp:coreProperties>
</file>